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&lt;sub&gt;4&lt;/sub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&lt;sub&gt;2&lt;/sub&gt;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 of studies (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studi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 of studies (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tying efficiency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35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0,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5,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moval frequency per ye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2:45:54Z</dcterms:created>
  <dcterms:modified xsi:type="dcterms:W3CDTF">2024-07-22T22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